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cannabis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Działa szkodliwie na organizmy wodne, powodując długotrwałe skutki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Szkodliwy dla organizmów wodnych, powoduje długoterminowe skutki niepożądane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273 - Unikać uwalniania do środowiska.</w:t>
              <w:br/>
              <w:t>P501 - Zawartość i pojemnik usuwać do 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eter metylowy cedrowy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ter metylowy cedrowy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9870-74-7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43-384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60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1, H410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fa-cedre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69-61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418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8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Asp. Tox. 1, H304</w:t>
              <w:br/>
              <w:t>Aquatic Acute 1, H400 (M=10)</w:t>
              <w:br/>
              <w:t>Aquatic Chronic 1, H410 (M=10)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rewniany. Owocowy. Piżm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cannabis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 szkodliwie na organizmy wodne, powodując długotrwałe skutki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cannabis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er metylowy cedrowy (19870-74-7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fa-cedren (469-61-4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»Ekotoksyczne«: odpady, które stanowią lub mogą stanowić bezpośrednie lub opóźnione zagrożenie dla co najmniej jednego elementu środowiska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p w:rsidR="00A65092" w:rsidRPr="0069446B" w:rsidP="00A65092" w14:paraId="1965DBDA" w14:textId="0FFE3A91">
      <w:pPr>
        <w:pStyle w:val="SDSTextNormal"/>
      </w:pPr>
      <w:r>
        <w:rPr>
          <w:noProof/>
        </w:rPr>
        <w:t>Nie zawiera substancji wymienionych w załączniku XVII do rozporządzenia REACH (warunki ograniczeń)</w:t>
      </w:r>
    </w:p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eństwo w przypadku aspiracji, kategori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być śmiertelny w przypadku spożycia i dostania się do dróg oddechowych.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, powoduje szkodliwe skutki w długim okresie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eter metylowy cedrowy. Może powodować reakcję alergiczną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cannabis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cannabis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1.06.2026   Wersja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9B9E7FB-EC13-4EA1-9EBB-2FA0B8C2A1D5}"/>
</file>

<file path=customXml/itemProps3.xml><?xml version="1.0" encoding="utf-8"?>
<ds:datastoreItem xmlns:ds="http://schemas.openxmlformats.org/officeDocument/2006/customXml" ds:itemID="{5DD75454-506E-42B0-A24E-73B65D43B924}"/>
</file>

<file path=customXml/itemProps4.xml><?xml version="1.0" encoding="utf-8"?>
<ds:datastoreItem xmlns:ds="http://schemas.openxmlformats.org/officeDocument/2006/customXml" ds:itemID="{2E661FF8-556E-43E9-A89E-4BA5C5D7847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0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